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3"/>
        <w:gridCol w:w="6902"/>
      </w:tblGrid>
      <w:tr w:rsidR="00DE1E2D" w:rsidRPr="004D1653" w14:paraId="500DB76A" w14:textId="77777777" w:rsidTr="00B833E4">
        <w:tc>
          <w:tcPr>
            <w:tcW w:w="0" w:type="auto"/>
            <w:shd w:val="clear" w:color="auto" w:fill="auto"/>
          </w:tcPr>
          <w:p w14:paraId="07AA407E" w14:textId="77777777" w:rsidR="00DE1E2D" w:rsidRPr="0037074A" w:rsidRDefault="00DE1E2D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2978E62F" w14:textId="77777777" w:rsidR="00DE1E2D" w:rsidRPr="00B135F2" w:rsidRDefault="00DE1E2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1E236CB2" w14:textId="77777777" w:rsidR="00DE1E2D" w:rsidRPr="004D1653" w:rsidRDefault="00DE1E2D" w:rsidP="00B833E4">
            <w:pPr>
              <w:spacing w:after="288"/>
              <w:jc w:val="both"/>
              <w:rPr>
                <w:b/>
              </w:rPr>
            </w:pPr>
            <w:r w:rsidRPr="00DE1E2D">
              <w:rPr>
                <w:b/>
              </w:rPr>
              <w:t>АПОЛОГЕТИКА</w:t>
            </w:r>
          </w:p>
        </w:tc>
      </w:tr>
      <w:tr w:rsidR="00DE1E2D" w:rsidRPr="0037074A" w14:paraId="58757E67" w14:textId="77777777" w:rsidTr="00B833E4">
        <w:tc>
          <w:tcPr>
            <w:tcW w:w="0" w:type="auto"/>
            <w:shd w:val="clear" w:color="auto" w:fill="auto"/>
          </w:tcPr>
          <w:p w14:paraId="394233AD" w14:textId="77777777" w:rsidR="00DE1E2D" w:rsidRPr="0037074A" w:rsidRDefault="00DE1E2D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3BC54957" w14:textId="77777777" w:rsidR="00DE1E2D" w:rsidRPr="00B135F2" w:rsidRDefault="00DE1E2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1A9B721D" w14:textId="77777777" w:rsidR="00DE1E2D" w:rsidRPr="0037074A" w:rsidRDefault="00DE1E2D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DE1E2D" w:rsidRPr="0037074A" w14:paraId="0AF3157A" w14:textId="77777777" w:rsidTr="00B833E4">
        <w:tc>
          <w:tcPr>
            <w:tcW w:w="0" w:type="auto"/>
            <w:shd w:val="clear" w:color="auto" w:fill="auto"/>
          </w:tcPr>
          <w:p w14:paraId="2E7F1447" w14:textId="77777777" w:rsidR="00DE1E2D" w:rsidRPr="0037074A" w:rsidRDefault="00DE1E2D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5C39BFFB" w14:textId="77777777" w:rsidR="00DE1E2D" w:rsidRPr="00B135F2" w:rsidRDefault="00DE1E2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2E86F85F" w14:textId="77777777" w:rsidR="00DE1E2D" w:rsidRPr="0037074A" w:rsidRDefault="00DE1E2D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DE1E2D" w:rsidRPr="0037074A" w14:paraId="382C0DAB" w14:textId="77777777" w:rsidTr="00B833E4">
        <w:tc>
          <w:tcPr>
            <w:tcW w:w="0" w:type="auto"/>
            <w:shd w:val="clear" w:color="auto" w:fill="auto"/>
          </w:tcPr>
          <w:p w14:paraId="2A8BAF4E" w14:textId="77777777" w:rsidR="00DE1E2D" w:rsidRPr="0037074A" w:rsidRDefault="00DE1E2D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4BD10FD6" w14:textId="77777777" w:rsidR="00DE1E2D" w:rsidRPr="00B135F2" w:rsidRDefault="00DE1E2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2E59700A" w14:textId="77777777" w:rsidR="00DE1E2D" w:rsidRPr="0037074A" w:rsidRDefault="00DE1E2D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DE1E2D" w:rsidRPr="0037074A" w14:paraId="6AE6D625" w14:textId="77777777" w:rsidTr="00B833E4">
        <w:tc>
          <w:tcPr>
            <w:tcW w:w="0" w:type="auto"/>
            <w:shd w:val="clear" w:color="auto" w:fill="auto"/>
          </w:tcPr>
          <w:p w14:paraId="0D153164" w14:textId="77777777" w:rsidR="00DE1E2D" w:rsidRPr="0037074A" w:rsidRDefault="00DE1E2D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01147BC2" w14:textId="77777777" w:rsidR="00DE1E2D" w:rsidRPr="00B135F2" w:rsidRDefault="00DE1E2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09DC7E52" w14:textId="3FCA2913" w:rsidR="00DE1E2D" w:rsidRPr="0037074A" w:rsidRDefault="00DE1E2D" w:rsidP="00DE1E2D">
            <w:pPr>
              <w:spacing w:after="288"/>
              <w:jc w:val="both"/>
            </w:pPr>
            <w:r w:rsidRPr="0037074A">
              <w:t>20</w:t>
            </w:r>
            <w:r w:rsidR="00B16208">
              <w:t>2</w:t>
            </w:r>
            <w:r w:rsidR="0030133C">
              <w:t>1</w:t>
            </w:r>
          </w:p>
        </w:tc>
      </w:tr>
      <w:tr w:rsidR="00DE1E2D" w:rsidRPr="0037074A" w14:paraId="21836246" w14:textId="77777777" w:rsidTr="00B833E4">
        <w:tc>
          <w:tcPr>
            <w:tcW w:w="0" w:type="auto"/>
            <w:shd w:val="clear" w:color="auto" w:fill="auto"/>
          </w:tcPr>
          <w:p w14:paraId="34B2444A" w14:textId="77777777" w:rsidR="00DE1E2D" w:rsidRPr="0037074A" w:rsidRDefault="00DE1E2D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35F289E6" w14:textId="77777777" w:rsidR="00DE1E2D" w:rsidRPr="00B135F2" w:rsidRDefault="00DE1E2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34A10D2E" w14:textId="77777777" w:rsidR="00DE1E2D" w:rsidRPr="0037074A" w:rsidRDefault="00DE1E2D" w:rsidP="00B833E4">
            <w:pPr>
              <w:spacing w:after="288"/>
              <w:jc w:val="both"/>
            </w:pPr>
            <w:r w:rsidRPr="00DE1E2D">
      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      </w:r>
          </w:p>
        </w:tc>
      </w:tr>
      <w:tr w:rsidR="00DE1E2D" w:rsidRPr="0037074A" w14:paraId="7773B703" w14:textId="77777777" w:rsidTr="00B833E4">
        <w:tc>
          <w:tcPr>
            <w:tcW w:w="0" w:type="auto"/>
            <w:shd w:val="clear" w:color="auto" w:fill="auto"/>
          </w:tcPr>
          <w:p w14:paraId="485DD29F" w14:textId="77777777" w:rsidR="00DE1E2D" w:rsidRPr="0037074A" w:rsidRDefault="00DE1E2D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52660AA2" w14:textId="77777777" w:rsidR="00DE1E2D" w:rsidRPr="00B135F2" w:rsidRDefault="00DE1E2D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2FB2BFC5" w14:textId="77777777" w:rsidR="00DE1E2D" w:rsidRPr="0037074A" w:rsidRDefault="00DE1E2D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DE1E2D" w:rsidRPr="0037074A" w14:paraId="671AD14C" w14:textId="77777777" w:rsidTr="00B833E4">
        <w:tc>
          <w:tcPr>
            <w:tcW w:w="0" w:type="auto"/>
            <w:shd w:val="clear" w:color="auto" w:fill="auto"/>
          </w:tcPr>
          <w:p w14:paraId="2D40F51D" w14:textId="77777777" w:rsidR="00DE1E2D" w:rsidRPr="0037074A" w:rsidRDefault="00DE1E2D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3008194D" w14:textId="77777777" w:rsidR="00DE1E2D" w:rsidRPr="00B135F2" w:rsidRDefault="00DE1E2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41BF688D" w14:textId="51C850AF" w:rsidR="00DE1E2D" w:rsidRPr="0037074A" w:rsidRDefault="0030133C" w:rsidP="0030133C">
            <w:pPr>
              <w:jc w:val="both"/>
            </w:pPr>
            <w:r>
              <w:t>О</w:t>
            </w:r>
            <w:r w:rsidRPr="009553F9">
              <w:t>ПК-</w:t>
            </w:r>
            <w:r>
              <w:t>6</w:t>
            </w:r>
            <w:r w:rsidRPr="009553F9">
              <w:t xml:space="preserve">: </w:t>
            </w:r>
            <w:r w:rsidRPr="0023782D">
              <w:t xml:space="preserve">способность </w:t>
            </w:r>
            <w:r w:rsidRPr="0023782D">
              <w:rPr>
                <w:rStyle w:val="32"/>
                <w:sz w:val="24"/>
                <w:szCs w:val="24"/>
              </w:rPr>
              <w:t>выделять теологическую проблематику в междисциплинарном контексте</w:t>
            </w:r>
            <w:r w:rsidRPr="0023782D">
              <w:t>.</w:t>
            </w:r>
            <w:r w:rsidRPr="009553F9">
              <w:t xml:space="preserve"> </w:t>
            </w:r>
          </w:p>
        </w:tc>
      </w:tr>
      <w:tr w:rsidR="00DE1E2D" w:rsidRPr="0037074A" w14:paraId="6708D6DE" w14:textId="77777777" w:rsidTr="00B833E4">
        <w:tc>
          <w:tcPr>
            <w:tcW w:w="0" w:type="auto"/>
            <w:shd w:val="clear" w:color="auto" w:fill="auto"/>
          </w:tcPr>
          <w:p w14:paraId="0ADC35EA" w14:textId="77777777" w:rsidR="00DE1E2D" w:rsidRPr="0037074A" w:rsidRDefault="00DE1E2D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3D0D1BAA" w14:textId="77777777" w:rsidR="00DE1E2D" w:rsidRPr="00B135F2" w:rsidRDefault="00DE1E2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3AEB1170" w14:textId="77777777" w:rsidR="00DE1E2D" w:rsidRPr="0037074A" w:rsidRDefault="00DE1E2D" w:rsidP="00B833E4">
            <w:pPr>
              <w:spacing w:after="288"/>
              <w:jc w:val="both"/>
            </w:pPr>
            <w:proofErr w:type="spellStart"/>
            <w:r w:rsidRPr="009553F9">
              <w:rPr>
                <w:i/>
                <w:iCs/>
              </w:rPr>
              <w:t>Лега</w:t>
            </w:r>
            <w:proofErr w:type="spellEnd"/>
            <w:r w:rsidRPr="009553F9">
              <w:rPr>
                <w:i/>
                <w:iCs/>
              </w:rPr>
              <w:t xml:space="preserve"> В.П.</w:t>
            </w:r>
          </w:p>
        </w:tc>
      </w:tr>
    </w:tbl>
    <w:p w14:paraId="5927F30A" w14:textId="77777777" w:rsidR="00F435B2" w:rsidRDefault="00F435B2" w:rsidP="009553F9">
      <w:pPr>
        <w:pStyle w:val="10"/>
        <w:spacing w:before="0" w:after="120"/>
      </w:pPr>
      <w:bookmarkStart w:id="0" w:name="_Toc468272474"/>
      <w:bookmarkStart w:id="1" w:name="_Toc468274075"/>
      <w:bookmarkStart w:id="2" w:name="_Toc468278251"/>
      <w:bookmarkStart w:id="3" w:name="_Toc468280918"/>
      <w:bookmarkStart w:id="4" w:name="_Toc486872543"/>
      <w:r w:rsidRPr="009553F9">
        <w:t>Разделы дисциплины и трудо</w:t>
      </w:r>
      <w:r w:rsidR="0077706D">
        <w:t>ё</w:t>
      </w:r>
      <w:r w:rsidRPr="009553F9">
        <w:t>мкость по видам учебных занятий</w:t>
      </w:r>
      <w:bookmarkEnd w:id="0"/>
      <w:bookmarkEnd w:id="1"/>
      <w:bookmarkEnd w:id="2"/>
      <w:bookmarkEnd w:id="3"/>
      <w:bookmarkEnd w:id="4"/>
    </w:p>
    <w:p w14:paraId="6CA3B227" w14:textId="77777777" w:rsidR="00AC042F" w:rsidRPr="00AC042F" w:rsidRDefault="00AC042F" w:rsidP="00AC042F">
      <w:pPr>
        <w:pStyle w:val="af0"/>
        <w:numPr>
          <w:ilvl w:val="0"/>
          <w:numId w:val="9"/>
        </w:numPr>
        <w:rPr>
          <w:rFonts w:ascii="Times New Roman" w:hAnsi="Times New Roman"/>
          <w:sz w:val="24"/>
          <w:szCs w:val="24"/>
          <w:u w:val="single"/>
        </w:rPr>
      </w:pPr>
      <w:r w:rsidRPr="00AC042F"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7"/>
        <w:gridCol w:w="660"/>
        <w:gridCol w:w="1069"/>
        <w:gridCol w:w="1131"/>
        <w:gridCol w:w="1045"/>
        <w:gridCol w:w="1573"/>
        <w:gridCol w:w="2063"/>
      </w:tblGrid>
      <w:tr w:rsidR="001501DD" w:rsidRPr="009553F9" w14:paraId="096FD741" w14:textId="77777777" w:rsidTr="0077706D">
        <w:trPr>
          <w:cantSplit/>
          <w:trHeight w:val="984"/>
        </w:trPr>
        <w:tc>
          <w:tcPr>
            <w:tcW w:w="0" w:type="auto"/>
            <w:vMerge w:val="restart"/>
          </w:tcPr>
          <w:p w14:paraId="5EF6751B" w14:textId="77777777" w:rsidR="001501DD" w:rsidRPr="009553F9" w:rsidRDefault="001501DD" w:rsidP="009553F9">
            <w:pPr>
              <w:rPr>
                <w:i/>
              </w:rPr>
            </w:pPr>
            <w:r w:rsidRPr="009553F9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2FF77F3A" w14:textId="77777777" w:rsidR="001501DD" w:rsidRPr="009553F9" w:rsidRDefault="001501DD" w:rsidP="009553F9">
            <w:pPr>
              <w:rPr>
                <w:i/>
              </w:rPr>
            </w:pPr>
            <w:r w:rsidRPr="009553F9">
              <w:rPr>
                <w:i/>
              </w:rPr>
              <w:t>Раздел</w:t>
            </w:r>
            <w:r w:rsidR="0077706D">
              <w:rPr>
                <w:i/>
              </w:rPr>
              <w:t xml:space="preserve"> </w:t>
            </w:r>
            <w:r w:rsidRPr="009553F9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44D8958F" w14:textId="77777777" w:rsidR="001501DD" w:rsidRPr="009553F9" w:rsidRDefault="001501DD" w:rsidP="009553F9">
            <w:pPr>
              <w:ind w:left="113" w:right="113"/>
              <w:rPr>
                <w:i/>
              </w:rPr>
            </w:pPr>
            <w:r w:rsidRPr="009553F9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43EE5F59" w14:textId="77777777" w:rsidR="001501DD" w:rsidRPr="009553F9" w:rsidRDefault="0077706D" w:rsidP="0077706D">
            <w:pPr>
              <w:rPr>
                <w:i/>
              </w:rPr>
            </w:pPr>
            <w:r>
              <w:rPr>
                <w:i/>
              </w:rPr>
              <w:t xml:space="preserve">Виды учебной работы </w:t>
            </w:r>
            <w:r w:rsidR="001501DD" w:rsidRPr="009553F9">
              <w:rPr>
                <w:i/>
              </w:rPr>
              <w:t xml:space="preserve">и </w:t>
            </w:r>
            <w:r>
              <w:rPr>
                <w:i/>
              </w:rPr>
              <w:t xml:space="preserve">их </w:t>
            </w:r>
            <w:r w:rsidR="001501DD" w:rsidRPr="009553F9">
              <w:rPr>
                <w:i/>
              </w:rPr>
              <w:t>трудо</w:t>
            </w:r>
            <w:r>
              <w:rPr>
                <w:i/>
              </w:rPr>
              <w:t xml:space="preserve">ёмкость </w:t>
            </w:r>
            <w:r w:rsidR="001501DD" w:rsidRPr="009553F9">
              <w:rPr>
                <w:i/>
              </w:rPr>
              <w:t>(в</w:t>
            </w:r>
            <w:r>
              <w:rPr>
                <w:i/>
              </w:rPr>
              <w:t xml:space="preserve"> академических</w:t>
            </w:r>
            <w:r w:rsidR="001501DD" w:rsidRPr="009553F9">
              <w:rPr>
                <w:i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14:paraId="2ACCAF5A" w14:textId="77777777" w:rsidR="001501DD" w:rsidRPr="009553F9" w:rsidRDefault="001501DD" w:rsidP="0077706D">
            <w:pPr>
              <w:rPr>
                <w:i/>
              </w:rPr>
            </w:pPr>
            <w:r w:rsidRPr="009553F9">
              <w:rPr>
                <w:i/>
              </w:rPr>
              <w:t xml:space="preserve">Формы контроля </w:t>
            </w:r>
          </w:p>
        </w:tc>
      </w:tr>
      <w:tr w:rsidR="001501DD" w:rsidRPr="009553F9" w14:paraId="3F90D092" w14:textId="77777777" w:rsidTr="0077706D">
        <w:trPr>
          <w:cantSplit/>
          <w:trHeight w:hRule="exact" w:val="567"/>
        </w:trPr>
        <w:tc>
          <w:tcPr>
            <w:tcW w:w="0" w:type="auto"/>
            <w:vMerge/>
          </w:tcPr>
          <w:p w14:paraId="22A19E00" w14:textId="77777777" w:rsidR="001501DD" w:rsidRPr="009553F9" w:rsidRDefault="001501DD" w:rsidP="009553F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2D37211F" w14:textId="77777777" w:rsidR="001501DD" w:rsidRPr="009553F9" w:rsidRDefault="001501DD" w:rsidP="009553F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14:paraId="36FE61CD" w14:textId="77777777" w:rsidR="001501DD" w:rsidRPr="009553F9" w:rsidRDefault="001501DD" w:rsidP="009553F9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14:paraId="57FAD082" w14:textId="77777777" w:rsidR="001501DD" w:rsidRPr="009553F9" w:rsidRDefault="001501DD" w:rsidP="009553F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14:paraId="4C1DFFAA" w14:textId="77777777" w:rsidR="001501DD" w:rsidRPr="009553F9" w:rsidRDefault="001501DD" w:rsidP="009553F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14:paraId="35E600F0" w14:textId="77777777" w:rsidR="001501DD" w:rsidRPr="009553F9" w:rsidRDefault="001501DD" w:rsidP="009553F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14:paraId="53BECB68" w14:textId="77777777" w:rsidR="001501DD" w:rsidRPr="009553F9" w:rsidRDefault="001501DD" w:rsidP="009553F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14:paraId="598E34EA" w14:textId="77777777" w:rsidR="001501DD" w:rsidRPr="009553F9" w:rsidRDefault="001501DD" w:rsidP="009553F9">
            <w:pPr>
              <w:rPr>
                <w:b/>
              </w:rPr>
            </w:pPr>
          </w:p>
        </w:tc>
      </w:tr>
      <w:tr w:rsidR="001501DD" w:rsidRPr="009553F9" w14:paraId="78C5C935" w14:textId="77777777" w:rsidTr="0077706D">
        <w:trPr>
          <w:cantSplit/>
          <w:trHeight w:val="728"/>
        </w:trPr>
        <w:tc>
          <w:tcPr>
            <w:tcW w:w="0" w:type="auto"/>
          </w:tcPr>
          <w:p w14:paraId="319E4988" w14:textId="77777777" w:rsidR="001501DD" w:rsidRPr="009553F9" w:rsidRDefault="001501DD" w:rsidP="009553F9">
            <w:pPr>
              <w:rPr>
                <w:b/>
              </w:rPr>
            </w:pPr>
            <w:r w:rsidRPr="009553F9">
              <w:rPr>
                <w:b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2077ADBE" w14:textId="77777777" w:rsidR="001501DD" w:rsidRPr="009553F9" w:rsidRDefault="001501DD" w:rsidP="009553F9">
            <w:bookmarkStart w:id="5" w:name="Предметфилософии"/>
            <w:bookmarkEnd w:id="5"/>
            <w:r w:rsidRPr="009553F9">
              <w:t>Раздел 1.</w:t>
            </w:r>
          </w:p>
          <w:p w14:paraId="2A510281" w14:textId="55D35179" w:rsidR="001501DD" w:rsidRPr="009553F9" w:rsidRDefault="001501DD" w:rsidP="009553F9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Темы 1–</w:t>
            </w:r>
            <w:r w:rsidR="00785E3B">
              <w:rPr>
                <w:rFonts w:ascii="Times New Roman" w:hAnsi="Times New Roman"/>
                <w:sz w:val="24"/>
                <w:szCs w:val="24"/>
              </w:rPr>
              <w:t>3</w:t>
            </w:r>
            <w:r w:rsidR="001D7C3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14:paraId="00D9D659" w14:textId="77777777" w:rsidR="001501DD" w:rsidRPr="009553F9" w:rsidRDefault="001501DD" w:rsidP="009553F9">
            <w:r w:rsidRPr="009553F9">
              <w:t>7</w:t>
            </w:r>
          </w:p>
          <w:p w14:paraId="4000D2BF" w14:textId="77777777" w:rsidR="001501DD" w:rsidRPr="009553F9" w:rsidRDefault="001501DD" w:rsidP="009553F9"/>
        </w:tc>
        <w:tc>
          <w:tcPr>
            <w:tcW w:w="0" w:type="auto"/>
          </w:tcPr>
          <w:p w14:paraId="7AA1CEFD" w14:textId="77777777" w:rsidR="001501DD" w:rsidRPr="009553F9" w:rsidRDefault="00785E3B" w:rsidP="009553F9">
            <w:r>
              <w:t>-</w:t>
            </w:r>
          </w:p>
        </w:tc>
        <w:tc>
          <w:tcPr>
            <w:tcW w:w="0" w:type="auto"/>
          </w:tcPr>
          <w:p w14:paraId="2C8EB0E7" w14:textId="4114F351" w:rsidR="001501DD" w:rsidRPr="009553F9" w:rsidRDefault="00065C4F" w:rsidP="009553F9">
            <w:r>
              <w:t>-</w:t>
            </w:r>
          </w:p>
        </w:tc>
        <w:tc>
          <w:tcPr>
            <w:tcW w:w="0" w:type="auto"/>
          </w:tcPr>
          <w:p w14:paraId="79256475" w14:textId="0D3DF564" w:rsidR="001501DD" w:rsidRPr="009553F9" w:rsidRDefault="00785E3B" w:rsidP="009553F9">
            <w:r>
              <w:t>3</w:t>
            </w:r>
            <w:r w:rsidR="00065C4F">
              <w:t>8</w:t>
            </w:r>
          </w:p>
        </w:tc>
        <w:tc>
          <w:tcPr>
            <w:tcW w:w="0" w:type="auto"/>
          </w:tcPr>
          <w:p w14:paraId="2A8BD4D7" w14:textId="77777777" w:rsidR="001501DD" w:rsidRPr="009553F9" w:rsidRDefault="009553F9" w:rsidP="009553F9">
            <w:pPr>
              <w:rPr>
                <w:b/>
              </w:rPr>
            </w:pPr>
            <w:r w:rsidRPr="009553F9">
              <w:rPr>
                <w:b/>
              </w:rPr>
              <w:t>-</w:t>
            </w:r>
          </w:p>
        </w:tc>
        <w:tc>
          <w:tcPr>
            <w:tcW w:w="0" w:type="auto"/>
          </w:tcPr>
          <w:p w14:paraId="51710B27" w14:textId="77777777" w:rsidR="001501DD" w:rsidRPr="0077706D" w:rsidRDefault="001501DD" w:rsidP="009553F9">
            <w:r w:rsidRPr="009553F9">
              <w:t>Посещение, опрос.</w:t>
            </w:r>
          </w:p>
        </w:tc>
      </w:tr>
      <w:tr w:rsidR="00785E3B" w:rsidRPr="009553F9" w14:paraId="5FB79D22" w14:textId="77777777" w:rsidTr="0077706D">
        <w:trPr>
          <w:cantSplit/>
          <w:trHeight w:val="728"/>
        </w:trPr>
        <w:tc>
          <w:tcPr>
            <w:tcW w:w="0" w:type="auto"/>
          </w:tcPr>
          <w:p w14:paraId="56C4E1A0" w14:textId="77777777" w:rsidR="00785E3B" w:rsidRPr="009553F9" w:rsidRDefault="00785E3B" w:rsidP="009553F9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0" w:type="auto"/>
            <w:shd w:val="clear" w:color="auto" w:fill="auto"/>
          </w:tcPr>
          <w:p w14:paraId="5A109C34" w14:textId="74A24CA1" w:rsidR="00785E3B" w:rsidRPr="009553F9" w:rsidRDefault="00785E3B" w:rsidP="009553F9">
            <w:r>
              <w:t>Темы 4</w:t>
            </w:r>
            <w:r w:rsidR="001D7C36" w:rsidRPr="009553F9">
              <w:t>–</w:t>
            </w:r>
            <w:r>
              <w:t>7</w:t>
            </w:r>
            <w:r w:rsidR="001D7C36">
              <w:t>.</w:t>
            </w:r>
          </w:p>
        </w:tc>
        <w:tc>
          <w:tcPr>
            <w:tcW w:w="0" w:type="auto"/>
            <w:shd w:val="clear" w:color="auto" w:fill="auto"/>
          </w:tcPr>
          <w:p w14:paraId="4A455201" w14:textId="77777777" w:rsidR="00785E3B" w:rsidRPr="009553F9" w:rsidRDefault="00785E3B" w:rsidP="009553F9">
            <w:r>
              <w:t>8</w:t>
            </w:r>
          </w:p>
        </w:tc>
        <w:tc>
          <w:tcPr>
            <w:tcW w:w="0" w:type="auto"/>
          </w:tcPr>
          <w:p w14:paraId="6067C568" w14:textId="77777777" w:rsidR="00785E3B" w:rsidRPr="009553F9" w:rsidRDefault="00785E3B" w:rsidP="009553F9">
            <w:r>
              <w:t>-</w:t>
            </w:r>
          </w:p>
        </w:tc>
        <w:tc>
          <w:tcPr>
            <w:tcW w:w="0" w:type="auto"/>
          </w:tcPr>
          <w:p w14:paraId="080D06D8" w14:textId="399A667C" w:rsidR="00785E3B" w:rsidRPr="009553F9" w:rsidRDefault="00065C4F" w:rsidP="009553F9">
            <w:r>
              <w:t>-</w:t>
            </w:r>
          </w:p>
        </w:tc>
        <w:tc>
          <w:tcPr>
            <w:tcW w:w="0" w:type="auto"/>
          </w:tcPr>
          <w:p w14:paraId="76CC3AB2" w14:textId="78A35CA6" w:rsidR="00785E3B" w:rsidRPr="009553F9" w:rsidRDefault="00065C4F" w:rsidP="009553F9">
            <w:r>
              <w:t>70</w:t>
            </w:r>
          </w:p>
        </w:tc>
        <w:tc>
          <w:tcPr>
            <w:tcW w:w="0" w:type="auto"/>
          </w:tcPr>
          <w:p w14:paraId="13F4C1A4" w14:textId="77777777" w:rsidR="00785E3B" w:rsidRPr="009553F9" w:rsidRDefault="00785E3B" w:rsidP="009553F9">
            <w:p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14:paraId="2FB57789" w14:textId="5D88F1A9" w:rsidR="00785E3B" w:rsidRPr="009553F9" w:rsidRDefault="00AC5A6D" w:rsidP="009553F9">
            <w:r w:rsidRPr="009553F9">
              <w:t>Посещение, опрос.</w:t>
            </w:r>
            <w:r>
              <w:t xml:space="preserve"> Зачёт.</w:t>
            </w:r>
          </w:p>
        </w:tc>
      </w:tr>
      <w:tr w:rsidR="00AC5A6D" w:rsidRPr="009553F9" w14:paraId="380E34DE" w14:textId="77777777" w:rsidTr="0010025D">
        <w:trPr>
          <w:cantSplit/>
          <w:trHeight w:val="293"/>
        </w:trPr>
        <w:tc>
          <w:tcPr>
            <w:tcW w:w="0" w:type="auto"/>
            <w:gridSpan w:val="2"/>
          </w:tcPr>
          <w:p w14:paraId="2213FD71" w14:textId="77777777" w:rsidR="00AC5A6D" w:rsidRPr="00AC5A6D" w:rsidRDefault="00AC5A6D" w:rsidP="009553F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73EE9497" w14:textId="3AB61297" w:rsidR="00AC5A6D" w:rsidRPr="00AC5A6D" w:rsidRDefault="00AC5A6D" w:rsidP="00AF5E5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7-8</w:t>
            </w:r>
          </w:p>
        </w:tc>
        <w:tc>
          <w:tcPr>
            <w:tcW w:w="0" w:type="auto"/>
            <w:gridSpan w:val="2"/>
          </w:tcPr>
          <w:p w14:paraId="22C75C12" w14:textId="5B0D99AB" w:rsidR="00AC5A6D" w:rsidRPr="00AC5A6D" w:rsidRDefault="00065C4F" w:rsidP="009553F9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-</w:t>
            </w:r>
          </w:p>
        </w:tc>
        <w:tc>
          <w:tcPr>
            <w:tcW w:w="0" w:type="auto"/>
          </w:tcPr>
          <w:p w14:paraId="5523D1B7" w14:textId="1120CC1A" w:rsidR="00AC5A6D" w:rsidRPr="00AC5A6D" w:rsidRDefault="00065C4F" w:rsidP="009553F9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108</w:t>
            </w:r>
          </w:p>
        </w:tc>
        <w:tc>
          <w:tcPr>
            <w:tcW w:w="0" w:type="auto"/>
          </w:tcPr>
          <w:p w14:paraId="5A3135A4" w14:textId="77777777" w:rsidR="00AC5A6D" w:rsidRPr="00AC5A6D" w:rsidRDefault="00AC5A6D" w:rsidP="009553F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-</w:t>
            </w:r>
          </w:p>
        </w:tc>
        <w:tc>
          <w:tcPr>
            <w:tcW w:w="0" w:type="auto"/>
            <w:vMerge w:val="restart"/>
          </w:tcPr>
          <w:p w14:paraId="2CE3BE74" w14:textId="2C4B3F03" w:rsidR="00AC5A6D" w:rsidRPr="00AC5A6D" w:rsidRDefault="00AC5A6D" w:rsidP="00AC042F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Зачёт</w:t>
            </w:r>
            <w:r>
              <w:rPr>
                <w:bCs/>
                <w:i/>
                <w:iCs/>
              </w:rPr>
              <w:t>.</w:t>
            </w:r>
          </w:p>
        </w:tc>
      </w:tr>
      <w:tr w:rsidR="00AC5A6D" w:rsidRPr="009553F9" w14:paraId="50B5A1BF" w14:textId="77777777" w:rsidTr="0077706D">
        <w:tc>
          <w:tcPr>
            <w:tcW w:w="0" w:type="auto"/>
            <w:gridSpan w:val="2"/>
          </w:tcPr>
          <w:p w14:paraId="140F027E" w14:textId="77777777" w:rsidR="00AC5A6D" w:rsidRPr="00AC5A6D" w:rsidRDefault="00AC5A6D" w:rsidP="00AF5E5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Всего:</w:t>
            </w:r>
          </w:p>
        </w:tc>
        <w:tc>
          <w:tcPr>
            <w:tcW w:w="0" w:type="auto"/>
            <w:vMerge/>
            <w:shd w:val="clear" w:color="auto" w:fill="auto"/>
          </w:tcPr>
          <w:p w14:paraId="1EDF4716" w14:textId="067E6A06" w:rsidR="00AC5A6D" w:rsidRPr="00AC5A6D" w:rsidRDefault="00AC5A6D" w:rsidP="00AF5E59">
            <w:pPr>
              <w:rPr>
                <w:bCs/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76B6CA04" w14:textId="551DC549" w:rsidR="00AC5A6D" w:rsidRPr="00AC5A6D" w:rsidRDefault="00AC5A6D" w:rsidP="00AF5E59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1</w:t>
            </w:r>
            <w:r w:rsidR="00065C4F">
              <w:rPr>
                <w:bCs/>
                <w:i/>
                <w:iCs/>
              </w:rPr>
              <w:t>08</w:t>
            </w:r>
          </w:p>
        </w:tc>
        <w:tc>
          <w:tcPr>
            <w:tcW w:w="0" w:type="auto"/>
            <w:vMerge/>
          </w:tcPr>
          <w:p w14:paraId="5D70F00A" w14:textId="1B54B195" w:rsidR="00AC5A6D" w:rsidRPr="00AC5A6D" w:rsidRDefault="00AC5A6D" w:rsidP="00AC042F">
            <w:pPr>
              <w:rPr>
                <w:bCs/>
                <w:i/>
                <w:iCs/>
              </w:rPr>
            </w:pPr>
          </w:p>
        </w:tc>
      </w:tr>
    </w:tbl>
    <w:p w14:paraId="630B0EBA" w14:textId="77777777" w:rsidR="00AC042F" w:rsidRDefault="00AC042F" w:rsidP="00AC042F">
      <w:pPr>
        <w:pStyle w:val="af0"/>
        <w:rPr>
          <w:rFonts w:ascii="Times New Roman" w:hAnsi="Times New Roman"/>
          <w:sz w:val="24"/>
          <w:szCs w:val="24"/>
          <w:u w:val="single"/>
        </w:rPr>
      </w:pPr>
    </w:p>
    <w:p w14:paraId="3A40D674" w14:textId="77777777" w:rsidR="00AC042F" w:rsidRPr="00AC042F" w:rsidRDefault="00AC042F" w:rsidP="00AC042F">
      <w:pPr>
        <w:pStyle w:val="af0"/>
        <w:numPr>
          <w:ilvl w:val="0"/>
          <w:numId w:val="9"/>
        </w:numPr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Для очно-заочной</w:t>
      </w:r>
      <w:r w:rsidRPr="00AC042F">
        <w:rPr>
          <w:rFonts w:ascii="Times New Roman" w:hAnsi="Times New Roman"/>
          <w:sz w:val="24"/>
          <w:szCs w:val="24"/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7"/>
        <w:gridCol w:w="660"/>
        <w:gridCol w:w="1069"/>
        <w:gridCol w:w="1131"/>
        <w:gridCol w:w="1045"/>
        <w:gridCol w:w="1573"/>
        <w:gridCol w:w="2063"/>
      </w:tblGrid>
      <w:tr w:rsidR="00AC042F" w:rsidRPr="009553F9" w14:paraId="23D82805" w14:textId="77777777" w:rsidTr="00A355CA">
        <w:trPr>
          <w:cantSplit/>
          <w:trHeight w:val="984"/>
        </w:trPr>
        <w:tc>
          <w:tcPr>
            <w:tcW w:w="0" w:type="auto"/>
            <w:vMerge w:val="restart"/>
          </w:tcPr>
          <w:p w14:paraId="646FF4A8" w14:textId="77777777" w:rsidR="00AC042F" w:rsidRPr="009553F9" w:rsidRDefault="00AC042F" w:rsidP="00A355CA">
            <w:pPr>
              <w:rPr>
                <w:i/>
              </w:rPr>
            </w:pPr>
            <w:r w:rsidRPr="009553F9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3609CD0A" w14:textId="77777777" w:rsidR="00AC042F" w:rsidRPr="009553F9" w:rsidRDefault="00AC042F" w:rsidP="00A355CA">
            <w:pPr>
              <w:rPr>
                <w:i/>
              </w:rPr>
            </w:pPr>
            <w:r w:rsidRPr="009553F9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553F9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310BC3B6" w14:textId="77777777" w:rsidR="00AC042F" w:rsidRPr="009553F9" w:rsidRDefault="00AC042F" w:rsidP="00A355CA">
            <w:pPr>
              <w:ind w:left="113" w:right="113"/>
              <w:rPr>
                <w:i/>
              </w:rPr>
            </w:pPr>
            <w:r w:rsidRPr="009553F9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2B5FF71C" w14:textId="77777777" w:rsidR="00AC042F" w:rsidRPr="009553F9" w:rsidRDefault="00AC042F" w:rsidP="00A355CA">
            <w:pPr>
              <w:rPr>
                <w:i/>
              </w:rPr>
            </w:pPr>
            <w:r>
              <w:rPr>
                <w:i/>
              </w:rPr>
              <w:t xml:space="preserve">Виды учебной работы </w:t>
            </w:r>
            <w:r w:rsidRPr="009553F9">
              <w:rPr>
                <w:i/>
              </w:rPr>
              <w:t xml:space="preserve">и </w:t>
            </w:r>
            <w:r>
              <w:rPr>
                <w:i/>
              </w:rPr>
              <w:t xml:space="preserve">их </w:t>
            </w:r>
            <w:r w:rsidRPr="009553F9">
              <w:rPr>
                <w:i/>
              </w:rPr>
              <w:t>трудо</w:t>
            </w:r>
            <w:r>
              <w:rPr>
                <w:i/>
              </w:rPr>
              <w:t xml:space="preserve">ёмкость </w:t>
            </w:r>
            <w:r w:rsidRPr="009553F9">
              <w:rPr>
                <w:i/>
              </w:rPr>
              <w:t>(в</w:t>
            </w:r>
            <w:r>
              <w:rPr>
                <w:i/>
              </w:rPr>
              <w:t xml:space="preserve"> академических</w:t>
            </w:r>
            <w:r w:rsidRPr="009553F9">
              <w:rPr>
                <w:i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14:paraId="1B97A66B" w14:textId="77777777" w:rsidR="00AC042F" w:rsidRPr="009553F9" w:rsidRDefault="00AC042F" w:rsidP="00A355CA">
            <w:pPr>
              <w:rPr>
                <w:i/>
              </w:rPr>
            </w:pPr>
            <w:r w:rsidRPr="009553F9">
              <w:rPr>
                <w:i/>
              </w:rPr>
              <w:t xml:space="preserve">Формы контроля </w:t>
            </w:r>
          </w:p>
        </w:tc>
      </w:tr>
      <w:tr w:rsidR="00AC042F" w:rsidRPr="009553F9" w14:paraId="72538678" w14:textId="77777777" w:rsidTr="00A355CA">
        <w:trPr>
          <w:cantSplit/>
          <w:trHeight w:hRule="exact" w:val="567"/>
        </w:trPr>
        <w:tc>
          <w:tcPr>
            <w:tcW w:w="0" w:type="auto"/>
            <w:vMerge/>
          </w:tcPr>
          <w:p w14:paraId="368416CB" w14:textId="77777777" w:rsidR="00AC042F" w:rsidRPr="009553F9" w:rsidRDefault="00AC042F" w:rsidP="00A355CA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046B2E76" w14:textId="77777777" w:rsidR="00AC042F" w:rsidRPr="009553F9" w:rsidRDefault="00AC042F" w:rsidP="00A355CA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14:paraId="1EE207A3" w14:textId="77777777" w:rsidR="00AC042F" w:rsidRPr="009553F9" w:rsidRDefault="00AC042F" w:rsidP="00A355CA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14:paraId="604BB67B" w14:textId="77777777" w:rsidR="00AC042F" w:rsidRPr="009553F9" w:rsidRDefault="00AC042F" w:rsidP="00A355CA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14:paraId="53A46459" w14:textId="77777777" w:rsidR="00AC042F" w:rsidRPr="009553F9" w:rsidRDefault="00AC042F" w:rsidP="00A355CA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14:paraId="64AA981A" w14:textId="77777777" w:rsidR="00AC042F" w:rsidRPr="009553F9" w:rsidRDefault="00AC042F" w:rsidP="00A355CA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14:paraId="7F99FB41" w14:textId="77777777" w:rsidR="00AC042F" w:rsidRPr="009553F9" w:rsidRDefault="00AC042F" w:rsidP="00A355CA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14:paraId="5148D656" w14:textId="77777777" w:rsidR="00AC042F" w:rsidRPr="009553F9" w:rsidRDefault="00AC042F" w:rsidP="00A355CA">
            <w:pPr>
              <w:rPr>
                <w:b/>
              </w:rPr>
            </w:pPr>
          </w:p>
        </w:tc>
      </w:tr>
      <w:tr w:rsidR="00AC042F" w:rsidRPr="009553F9" w14:paraId="73FC1768" w14:textId="77777777" w:rsidTr="00A355CA">
        <w:trPr>
          <w:cantSplit/>
          <w:trHeight w:val="728"/>
        </w:trPr>
        <w:tc>
          <w:tcPr>
            <w:tcW w:w="0" w:type="auto"/>
          </w:tcPr>
          <w:p w14:paraId="095A92A6" w14:textId="77777777" w:rsidR="00AC042F" w:rsidRPr="009553F9" w:rsidRDefault="00AC042F" w:rsidP="00A355CA">
            <w:pPr>
              <w:rPr>
                <w:b/>
              </w:rPr>
            </w:pPr>
            <w:r w:rsidRPr="009553F9">
              <w:rPr>
                <w:b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2B890E4" w14:textId="77777777" w:rsidR="00AC042F" w:rsidRPr="009553F9" w:rsidRDefault="00AC042F" w:rsidP="00A355CA">
            <w:r w:rsidRPr="009553F9">
              <w:t>Раздел 1.</w:t>
            </w:r>
          </w:p>
          <w:p w14:paraId="2D9B6993" w14:textId="16695E2C" w:rsidR="00AC042F" w:rsidRPr="009553F9" w:rsidRDefault="00AC042F" w:rsidP="00A355CA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Темы 1–</w:t>
            </w:r>
            <w:r w:rsidR="00785E3B">
              <w:rPr>
                <w:rFonts w:ascii="Times New Roman" w:hAnsi="Times New Roman"/>
                <w:sz w:val="24"/>
                <w:szCs w:val="24"/>
              </w:rPr>
              <w:t>3</w:t>
            </w:r>
            <w:r w:rsidR="001D7C3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14:paraId="3E2DF1DC" w14:textId="3B1BAF35" w:rsidR="00AC042F" w:rsidRPr="009553F9" w:rsidRDefault="00AC5A6D" w:rsidP="00A355CA">
            <w:r>
              <w:t>9</w:t>
            </w:r>
          </w:p>
          <w:p w14:paraId="03A46D60" w14:textId="77777777" w:rsidR="00AC042F" w:rsidRPr="009553F9" w:rsidRDefault="00AC042F" w:rsidP="00A355CA"/>
        </w:tc>
        <w:tc>
          <w:tcPr>
            <w:tcW w:w="0" w:type="auto"/>
          </w:tcPr>
          <w:p w14:paraId="5604B74B" w14:textId="77777777" w:rsidR="00AC042F" w:rsidRPr="009553F9" w:rsidRDefault="00785E3B" w:rsidP="00A355CA">
            <w:r>
              <w:t>-</w:t>
            </w:r>
          </w:p>
        </w:tc>
        <w:tc>
          <w:tcPr>
            <w:tcW w:w="0" w:type="auto"/>
          </w:tcPr>
          <w:p w14:paraId="0DF893A9" w14:textId="77777777" w:rsidR="00AC042F" w:rsidRPr="009553F9" w:rsidRDefault="00785E3B" w:rsidP="00A355CA">
            <w:r>
              <w:t>30</w:t>
            </w:r>
          </w:p>
        </w:tc>
        <w:tc>
          <w:tcPr>
            <w:tcW w:w="0" w:type="auto"/>
          </w:tcPr>
          <w:p w14:paraId="144584F4" w14:textId="77777777" w:rsidR="00AC042F" w:rsidRPr="009553F9" w:rsidRDefault="00AC042F" w:rsidP="00AC042F">
            <w:r w:rsidRPr="009553F9">
              <w:t>4</w:t>
            </w:r>
            <w:r>
              <w:t>2</w:t>
            </w:r>
          </w:p>
        </w:tc>
        <w:tc>
          <w:tcPr>
            <w:tcW w:w="0" w:type="auto"/>
          </w:tcPr>
          <w:p w14:paraId="4A0A2DDA" w14:textId="77777777" w:rsidR="00AC042F" w:rsidRPr="009553F9" w:rsidRDefault="00AC042F" w:rsidP="00A355CA">
            <w:pPr>
              <w:rPr>
                <w:b/>
              </w:rPr>
            </w:pPr>
            <w:r w:rsidRPr="009553F9">
              <w:rPr>
                <w:b/>
              </w:rPr>
              <w:t>-</w:t>
            </w:r>
          </w:p>
        </w:tc>
        <w:tc>
          <w:tcPr>
            <w:tcW w:w="0" w:type="auto"/>
          </w:tcPr>
          <w:p w14:paraId="038DDA4B" w14:textId="77777777" w:rsidR="00AC042F" w:rsidRPr="0077706D" w:rsidRDefault="00AC042F" w:rsidP="00A355CA">
            <w:r w:rsidRPr="009553F9">
              <w:t>Посещение, опрос.</w:t>
            </w:r>
          </w:p>
        </w:tc>
      </w:tr>
      <w:tr w:rsidR="00785E3B" w:rsidRPr="009553F9" w14:paraId="69970983" w14:textId="77777777" w:rsidTr="00A355CA">
        <w:trPr>
          <w:cantSplit/>
          <w:trHeight w:val="728"/>
        </w:trPr>
        <w:tc>
          <w:tcPr>
            <w:tcW w:w="0" w:type="auto"/>
          </w:tcPr>
          <w:p w14:paraId="291AD869" w14:textId="77777777" w:rsidR="00785E3B" w:rsidRPr="009553F9" w:rsidRDefault="00785E3B" w:rsidP="00A355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05ECEFB7" w14:textId="7ED8F987" w:rsidR="00785E3B" w:rsidRPr="009553F9" w:rsidRDefault="00785E3B" w:rsidP="00A355CA">
            <w:r>
              <w:t>Темы 4</w:t>
            </w:r>
            <w:r w:rsidR="001D7C36" w:rsidRPr="009553F9">
              <w:t>–</w:t>
            </w:r>
            <w:r>
              <w:t>7</w:t>
            </w:r>
            <w:r w:rsidR="001D7C36">
              <w:t>.</w:t>
            </w:r>
          </w:p>
        </w:tc>
        <w:tc>
          <w:tcPr>
            <w:tcW w:w="0" w:type="auto"/>
            <w:shd w:val="clear" w:color="auto" w:fill="auto"/>
          </w:tcPr>
          <w:p w14:paraId="6DB50277" w14:textId="1F008E7E" w:rsidR="00785E3B" w:rsidRPr="009553F9" w:rsidRDefault="00AC5A6D" w:rsidP="00A355CA">
            <w:r>
              <w:t>10</w:t>
            </w:r>
          </w:p>
        </w:tc>
        <w:tc>
          <w:tcPr>
            <w:tcW w:w="0" w:type="auto"/>
          </w:tcPr>
          <w:p w14:paraId="542C77E8" w14:textId="77777777" w:rsidR="00785E3B" w:rsidRDefault="00785E3B" w:rsidP="00A355CA">
            <w:r>
              <w:t>-</w:t>
            </w:r>
          </w:p>
        </w:tc>
        <w:tc>
          <w:tcPr>
            <w:tcW w:w="0" w:type="auto"/>
          </w:tcPr>
          <w:p w14:paraId="4900CFAE" w14:textId="77777777" w:rsidR="00785E3B" w:rsidRPr="009553F9" w:rsidRDefault="00785E3B" w:rsidP="00A355CA">
            <w:r>
              <w:t>38</w:t>
            </w:r>
          </w:p>
        </w:tc>
        <w:tc>
          <w:tcPr>
            <w:tcW w:w="0" w:type="auto"/>
          </w:tcPr>
          <w:p w14:paraId="3F2C1C3B" w14:textId="77777777" w:rsidR="00785E3B" w:rsidRPr="009553F9" w:rsidRDefault="00785E3B" w:rsidP="00AC042F">
            <w:r>
              <w:t>34</w:t>
            </w:r>
          </w:p>
        </w:tc>
        <w:tc>
          <w:tcPr>
            <w:tcW w:w="0" w:type="auto"/>
          </w:tcPr>
          <w:p w14:paraId="1A43CAFE" w14:textId="77777777" w:rsidR="00785E3B" w:rsidRPr="009553F9" w:rsidRDefault="00785E3B" w:rsidP="00A355CA">
            <w:p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14:paraId="35CF37A8" w14:textId="4D2EEB14" w:rsidR="00785E3B" w:rsidRPr="009553F9" w:rsidRDefault="00AC5A6D" w:rsidP="00A355CA">
            <w:r w:rsidRPr="009553F9">
              <w:t>Посещение, опрос.</w:t>
            </w:r>
            <w:r>
              <w:t xml:space="preserve"> Зачёт.</w:t>
            </w:r>
          </w:p>
        </w:tc>
      </w:tr>
      <w:tr w:rsidR="00AC5A6D" w:rsidRPr="00AC5A6D" w14:paraId="2BA60BDB" w14:textId="77777777" w:rsidTr="00766ADD">
        <w:trPr>
          <w:cantSplit/>
          <w:trHeight w:val="293"/>
        </w:trPr>
        <w:tc>
          <w:tcPr>
            <w:tcW w:w="0" w:type="auto"/>
            <w:gridSpan w:val="2"/>
          </w:tcPr>
          <w:p w14:paraId="6254CC7E" w14:textId="77777777" w:rsidR="00AC5A6D" w:rsidRPr="00AC5A6D" w:rsidRDefault="00AC5A6D" w:rsidP="00A355CA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6A35D8CF" w14:textId="6DEDA122" w:rsidR="00AC5A6D" w:rsidRPr="00AC5A6D" w:rsidRDefault="00AC5A6D" w:rsidP="00A355CA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9-10</w:t>
            </w:r>
          </w:p>
        </w:tc>
        <w:tc>
          <w:tcPr>
            <w:tcW w:w="0" w:type="auto"/>
            <w:gridSpan w:val="2"/>
          </w:tcPr>
          <w:p w14:paraId="2ECB71A4" w14:textId="77777777" w:rsidR="00AC5A6D" w:rsidRPr="00AC5A6D" w:rsidRDefault="00AC5A6D" w:rsidP="00A355CA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68</w:t>
            </w:r>
          </w:p>
        </w:tc>
        <w:tc>
          <w:tcPr>
            <w:tcW w:w="0" w:type="auto"/>
          </w:tcPr>
          <w:p w14:paraId="4DD35E65" w14:textId="77777777" w:rsidR="00AC5A6D" w:rsidRPr="00AC5A6D" w:rsidRDefault="00AC5A6D" w:rsidP="00A355CA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76</w:t>
            </w:r>
          </w:p>
        </w:tc>
        <w:tc>
          <w:tcPr>
            <w:tcW w:w="0" w:type="auto"/>
          </w:tcPr>
          <w:p w14:paraId="40D91CE9" w14:textId="77777777" w:rsidR="00AC5A6D" w:rsidRPr="00AC5A6D" w:rsidRDefault="00AC5A6D" w:rsidP="00A355CA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-</w:t>
            </w:r>
          </w:p>
        </w:tc>
        <w:tc>
          <w:tcPr>
            <w:tcW w:w="0" w:type="auto"/>
            <w:vMerge w:val="restart"/>
          </w:tcPr>
          <w:p w14:paraId="6436F6C7" w14:textId="1BFD4658" w:rsidR="00AC5A6D" w:rsidRPr="00AC5A6D" w:rsidRDefault="00AC5A6D" w:rsidP="00AC042F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Зачёт</w:t>
            </w:r>
            <w:r>
              <w:rPr>
                <w:bCs/>
                <w:i/>
                <w:iCs/>
              </w:rPr>
              <w:t>.</w:t>
            </w:r>
          </w:p>
        </w:tc>
      </w:tr>
      <w:tr w:rsidR="00AC5A6D" w:rsidRPr="00AC5A6D" w14:paraId="3BD05154" w14:textId="77777777" w:rsidTr="00A355CA">
        <w:tc>
          <w:tcPr>
            <w:tcW w:w="0" w:type="auto"/>
            <w:gridSpan w:val="2"/>
          </w:tcPr>
          <w:p w14:paraId="1C21A90D" w14:textId="77777777" w:rsidR="00AC5A6D" w:rsidRPr="00AC5A6D" w:rsidRDefault="00AC5A6D" w:rsidP="00A355CA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Всего:</w:t>
            </w:r>
          </w:p>
        </w:tc>
        <w:tc>
          <w:tcPr>
            <w:tcW w:w="0" w:type="auto"/>
            <w:vMerge/>
            <w:shd w:val="clear" w:color="auto" w:fill="auto"/>
          </w:tcPr>
          <w:p w14:paraId="525F1F0E" w14:textId="7C9032F5" w:rsidR="00AC5A6D" w:rsidRPr="00AC5A6D" w:rsidRDefault="00AC5A6D" w:rsidP="00A355CA">
            <w:pPr>
              <w:rPr>
                <w:bCs/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263732EE" w14:textId="77777777" w:rsidR="00AC5A6D" w:rsidRPr="00AC5A6D" w:rsidRDefault="00AC5A6D" w:rsidP="00A355CA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  <w:vMerge/>
          </w:tcPr>
          <w:p w14:paraId="2EA99BF2" w14:textId="59E15B20" w:rsidR="00AC5A6D" w:rsidRPr="00AC5A6D" w:rsidRDefault="00AC5A6D" w:rsidP="00AC042F">
            <w:pPr>
              <w:rPr>
                <w:bCs/>
                <w:i/>
                <w:iCs/>
              </w:rPr>
            </w:pPr>
          </w:p>
        </w:tc>
      </w:tr>
    </w:tbl>
    <w:p w14:paraId="41CCE91E" w14:textId="77777777" w:rsidR="00F435B2" w:rsidRPr="009553F9" w:rsidRDefault="00F435B2" w:rsidP="009553F9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6D18096D" w14:textId="77777777" w:rsidR="00F435B2" w:rsidRPr="009553F9" w:rsidRDefault="00F435B2" w:rsidP="009553F9">
      <w:pPr>
        <w:jc w:val="both"/>
      </w:pPr>
    </w:p>
    <w:sectPr w:rsidR="00F435B2" w:rsidRPr="009553F9" w:rsidSect="00B6266B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4117A" w14:textId="77777777" w:rsidR="00E15E9B" w:rsidRDefault="00E15E9B" w:rsidP="0034050F">
      <w:r>
        <w:separator/>
      </w:r>
    </w:p>
  </w:endnote>
  <w:endnote w:type="continuationSeparator" w:id="0">
    <w:p w14:paraId="2B31F755" w14:textId="77777777" w:rsidR="00E15E9B" w:rsidRDefault="00E15E9B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754741"/>
      <w:docPartObj>
        <w:docPartGallery w:val="Page Numbers (Bottom of Page)"/>
        <w:docPartUnique/>
      </w:docPartObj>
    </w:sdtPr>
    <w:sdtEndPr/>
    <w:sdtContent>
      <w:p w14:paraId="6B6C65F8" w14:textId="77777777"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DE1E2D">
          <w:rPr>
            <w:noProof/>
          </w:rPr>
          <w:t>2</w:t>
        </w:r>
        <w:r>
          <w:fldChar w:fldCharType="end"/>
        </w:r>
      </w:p>
    </w:sdtContent>
  </w:sdt>
  <w:p w14:paraId="3890CCE9" w14:textId="77777777"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F5BC9" w14:textId="77777777" w:rsidR="00E15E9B" w:rsidRDefault="00E15E9B" w:rsidP="0034050F">
      <w:r>
        <w:separator/>
      </w:r>
    </w:p>
  </w:footnote>
  <w:footnote w:type="continuationSeparator" w:id="0">
    <w:p w14:paraId="66E3357F" w14:textId="77777777" w:rsidR="00E15E9B" w:rsidRDefault="00E15E9B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 w15:restartNumberingAfterBreak="0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673A02"/>
    <w:multiLevelType w:val="hybridMultilevel"/>
    <w:tmpl w:val="05362BA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B33CEC"/>
    <w:multiLevelType w:val="hybridMultilevel"/>
    <w:tmpl w:val="05362BA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2"/>
  </w:num>
  <w:num w:numId="7">
    <w:abstractNumId w:val="5"/>
  </w:num>
  <w:num w:numId="8">
    <w:abstractNumId w:val="1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c2MTQ1NjexMLNQ0lEKTi0uzszPAykwqwUATr2UViwAAAA="/>
  </w:docVars>
  <w:rsids>
    <w:rsidRoot w:val="003147FE"/>
    <w:rsid w:val="00065C4F"/>
    <w:rsid w:val="001501DD"/>
    <w:rsid w:val="001D7C36"/>
    <w:rsid w:val="001F121E"/>
    <w:rsid w:val="00210685"/>
    <w:rsid w:val="002213BD"/>
    <w:rsid w:val="00223EEC"/>
    <w:rsid w:val="00240BFB"/>
    <w:rsid w:val="00253F54"/>
    <w:rsid w:val="002D7A08"/>
    <w:rsid w:val="002E6032"/>
    <w:rsid w:val="002F276E"/>
    <w:rsid w:val="0030133C"/>
    <w:rsid w:val="003147FE"/>
    <w:rsid w:val="00323903"/>
    <w:rsid w:val="0034050F"/>
    <w:rsid w:val="00384813"/>
    <w:rsid w:val="003D0FF2"/>
    <w:rsid w:val="003F0FCB"/>
    <w:rsid w:val="0041051D"/>
    <w:rsid w:val="00442A59"/>
    <w:rsid w:val="00493158"/>
    <w:rsid w:val="00537D9D"/>
    <w:rsid w:val="005C0E52"/>
    <w:rsid w:val="00602693"/>
    <w:rsid w:val="006712D3"/>
    <w:rsid w:val="006C2EA7"/>
    <w:rsid w:val="0074379D"/>
    <w:rsid w:val="0077706D"/>
    <w:rsid w:val="00785E3B"/>
    <w:rsid w:val="00793A3E"/>
    <w:rsid w:val="007B12B1"/>
    <w:rsid w:val="00843FFD"/>
    <w:rsid w:val="0089694F"/>
    <w:rsid w:val="00934496"/>
    <w:rsid w:val="009553F9"/>
    <w:rsid w:val="009934BD"/>
    <w:rsid w:val="00A34857"/>
    <w:rsid w:val="00AA5684"/>
    <w:rsid w:val="00AC042F"/>
    <w:rsid w:val="00AC5A6D"/>
    <w:rsid w:val="00AD79D9"/>
    <w:rsid w:val="00AF5E59"/>
    <w:rsid w:val="00B16208"/>
    <w:rsid w:val="00B6266B"/>
    <w:rsid w:val="00BE19DF"/>
    <w:rsid w:val="00C579D4"/>
    <w:rsid w:val="00CA6DA8"/>
    <w:rsid w:val="00D10310"/>
    <w:rsid w:val="00D12147"/>
    <w:rsid w:val="00D1396E"/>
    <w:rsid w:val="00D50D6D"/>
    <w:rsid w:val="00DE1E2D"/>
    <w:rsid w:val="00E15E9B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FDB519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  <w:style w:type="character" w:customStyle="1" w:styleId="32">
    <w:name w:val="Основной текст (3)"/>
    <w:basedOn w:val="a0"/>
    <w:rsid w:val="0030133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4C33CC-BE38-6243-83DD-562287CAC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9</cp:revision>
  <dcterms:created xsi:type="dcterms:W3CDTF">2017-07-26T14:49:00Z</dcterms:created>
  <dcterms:modified xsi:type="dcterms:W3CDTF">2021-10-24T06:22:00Z</dcterms:modified>
</cp:coreProperties>
</file>